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9"/>
        <w:gridCol w:w="1535"/>
        <w:gridCol w:w="6516"/>
      </w:tblGrid>
      <w:tr w:rsidR="00327F51" w14:paraId="13055A16" w14:textId="77777777" w:rsidTr="00327F51">
        <w:tc>
          <w:tcPr>
            <w:tcW w:w="3116" w:type="dxa"/>
          </w:tcPr>
          <w:p w14:paraId="74BE0196" w14:textId="77777777" w:rsidR="00327F51" w:rsidRDefault="00327F51">
            <w:pPr>
              <w:rPr>
                <w:b/>
              </w:rPr>
            </w:pPr>
            <w:r>
              <w:rPr>
                <w:b/>
              </w:rPr>
              <w:t>Ranking</w:t>
            </w:r>
          </w:p>
          <w:p w14:paraId="384FDF1D" w14:textId="77777777" w:rsidR="002207AF" w:rsidRPr="00327F51" w:rsidRDefault="002207AF">
            <w:pPr>
              <w:rPr>
                <w:b/>
              </w:rPr>
            </w:pPr>
            <w:r>
              <w:rPr>
                <w:b/>
              </w:rPr>
              <w:t>(by intra-cluster)</w:t>
            </w:r>
          </w:p>
        </w:tc>
        <w:tc>
          <w:tcPr>
            <w:tcW w:w="3117" w:type="dxa"/>
          </w:tcPr>
          <w:p w14:paraId="6B2F2CAE" w14:textId="77777777" w:rsidR="00327F51" w:rsidRPr="00327F51" w:rsidRDefault="00327F51">
            <w:pPr>
              <w:rPr>
                <w:b/>
              </w:rPr>
            </w:pPr>
            <w:r>
              <w:rPr>
                <w:b/>
              </w:rPr>
              <w:t>Column Names Removed</w:t>
            </w:r>
          </w:p>
        </w:tc>
        <w:tc>
          <w:tcPr>
            <w:tcW w:w="3117" w:type="dxa"/>
          </w:tcPr>
          <w:p w14:paraId="0BD2048D" w14:textId="77777777" w:rsidR="00327F51" w:rsidRPr="00327F51" w:rsidRDefault="00327F51">
            <w:pPr>
              <w:rPr>
                <w:b/>
              </w:rPr>
            </w:pPr>
            <w:r>
              <w:rPr>
                <w:b/>
              </w:rPr>
              <w:t>Evidence</w:t>
            </w:r>
          </w:p>
        </w:tc>
      </w:tr>
      <w:tr w:rsidR="00327F51" w14:paraId="158322B7" w14:textId="77777777" w:rsidTr="00327F51">
        <w:tc>
          <w:tcPr>
            <w:tcW w:w="3116" w:type="dxa"/>
          </w:tcPr>
          <w:p w14:paraId="4F5DAEB2" w14:textId="77777777" w:rsidR="00327F51" w:rsidRPr="00327F51" w:rsidRDefault="00327F51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3117" w:type="dxa"/>
          </w:tcPr>
          <w:p w14:paraId="5803BF0D" w14:textId="77777777" w:rsidR="00327F51" w:rsidRDefault="00327F51">
            <w:r>
              <w:t>None Removed</w:t>
            </w:r>
          </w:p>
          <w:p w14:paraId="22C52E24" w14:textId="77777777" w:rsidR="002207AF" w:rsidRDefault="002207AF"/>
          <w:p w14:paraId="0187DB72" w14:textId="77777777" w:rsidR="002207AF" w:rsidRPr="00327F51" w:rsidRDefault="002207AF"/>
        </w:tc>
        <w:tc>
          <w:tcPr>
            <w:tcW w:w="3117" w:type="dxa"/>
          </w:tcPr>
          <w:p w14:paraId="53FA5903" w14:textId="77777777" w:rsidR="00327F51" w:rsidRDefault="00327F51">
            <w:r>
              <w:rPr>
                <w:b/>
                <w:noProof/>
              </w:rPr>
              <w:drawing>
                <wp:inline distT="0" distB="0" distL="0" distR="0" wp14:anchorId="10F5AA3F" wp14:editId="3B90EA1C">
                  <wp:extent cx="3994150" cy="1426210"/>
                  <wp:effectExtent l="0" t="0" r="6350" b="25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4150" cy="1426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35B590" w14:textId="77777777" w:rsidR="00327F51" w:rsidRDefault="00327F51"/>
        </w:tc>
      </w:tr>
      <w:tr w:rsidR="00327F51" w14:paraId="1FA1F4A5" w14:textId="77777777" w:rsidTr="00327F51">
        <w:tc>
          <w:tcPr>
            <w:tcW w:w="3116" w:type="dxa"/>
          </w:tcPr>
          <w:p w14:paraId="62D7924E" w14:textId="77777777" w:rsidR="00327F51" w:rsidRPr="00327F51" w:rsidRDefault="00327F51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3117" w:type="dxa"/>
          </w:tcPr>
          <w:p w14:paraId="0314B3A6" w14:textId="77777777" w:rsidR="002207AF" w:rsidRDefault="00327F51">
            <w:r>
              <w:t>Sales Removed</w:t>
            </w:r>
          </w:p>
        </w:tc>
        <w:tc>
          <w:tcPr>
            <w:tcW w:w="3117" w:type="dxa"/>
          </w:tcPr>
          <w:p w14:paraId="4C3C9DB4" w14:textId="77777777" w:rsidR="00327F51" w:rsidRDefault="00327F51">
            <w:r>
              <w:rPr>
                <w:noProof/>
              </w:rPr>
              <w:drawing>
                <wp:inline distT="0" distB="0" distL="0" distR="0" wp14:anchorId="417208FE" wp14:editId="4ECFC36D">
                  <wp:extent cx="3906520" cy="137541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06520" cy="13754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C7AD749" w14:textId="77777777" w:rsidR="00327F51" w:rsidRDefault="00327F51"/>
        </w:tc>
      </w:tr>
      <w:tr w:rsidR="00327F51" w14:paraId="10C3984F" w14:textId="77777777" w:rsidTr="00327F51">
        <w:tc>
          <w:tcPr>
            <w:tcW w:w="3116" w:type="dxa"/>
          </w:tcPr>
          <w:p w14:paraId="233331B7" w14:textId="77777777" w:rsidR="00327F51" w:rsidRPr="00327F51" w:rsidRDefault="00327F51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3117" w:type="dxa"/>
          </w:tcPr>
          <w:p w14:paraId="7E06EFCD" w14:textId="77777777" w:rsidR="00327F51" w:rsidRDefault="00327F51">
            <w:r>
              <w:t>Annual and Investment Removed</w:t>
            </w:r>
          </w:p>
          <w:p w14:paraId="6B2A7FC2" w14:textId="77777777" w:rsidR="002207AF" w:rsidRDefault="002207AF"/>
          <w:p w14:paraId="58743215" w14:textId="77777777" w:rsidR="002207AF" w:rsidRDefault="002207AF"/>
        </w:tc>
        <w:tc>
          <w:tcPr>
            <w:tcW w:w="3117" w:type="dxa"/>
          </w:tcPr>
          <w:p w14:paraId="7CB22C29" w14:textId="77777777" w:rsidR="00327F51" w:rsidRDefault="00327F51">
            <w:r>
              <w:rPr>
                <w:noProof/>
              </w:rPr>
              <w:drawing>
                <wp:inline distT="0" distB="0" distL="0" distR="0" wp14:anchorId="13890D8F" wp14:editId="0BD9DC14">
                  <wp:extent cx="3759835" cy="1419225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59835" cy="1419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552D9C" w14:textId="77777777" w:rsidR="00327F51" w:rsidRDefault="00327F51"/>
        </w:tc>
      </w:tr>
    </w:tbl>
    <w:p w14:paraId="3AB6D1FC" w14:textId="77777777" w:rsidR="002D6A73" w:rsidRDefault="002D6A73"/>
    <w:p w14:paraId="12A28EBC" w14:textId="77777777" w:rsidR="00327F51" w:rsidRDefault="00327F51"/>
    <w:p w14:paraId="014A8224" w14:textId="77777777" w:rsidR="00327F51" w:rsidRDefault="00327F51"/>
    <w:p w14:paraId="226F4944" w14:textId="77777777" w:rsidR="00327F51" w:rsidRDefault="00327F51"/>
    <w:p w14:paraId="225A734C" w14:textId="77777777" w:rsidR="00327F51" w:rsidRDefault="00327F51"/>
    <w:p w14:paraId="0305F56E" w14:textId="77777777" w:rsidR="00327F51" w:rsidRDefault="00327F51"/>
    <w:p w14:paraId="16A52B62" w14:textId="77777777" w:rsidR="00327F51" w:rsidRDefault="00327F51"/>
    <w:p w14:paraId="597E0317" w14:textId="77777777" w:rsidR="00327F51" w:rsidRDefault="00327F51"/>
    <w:p w14:paraId="52497032" w14:textId="77777777" w:rsidR="00327F51" w:rsidRDefault="00327F51"/>
    <w:p w14:paraId="6662006F" w14:textId="77777777" w:rsidR="00327F51" w:rsidRDefault="00327F51"/>
    <w:p w14:paraId="58B78D19" w14:textId="77777777" w:rsidR="00327F51" w:rsidRPr="00327F51" w:rsidRDefault="00327F51">
      <w:pPr>
        <w:rPr>
          <w:b/>
        </w:rPr>
      </w:pPr>
      <w:r>
        <w:rPr>
          <w:b/>
        </w:rPr>
        <w:lastRenderedPageBreak/>
        <w:t>Everything included</w:t>
      </w:r>
    </w:p>
    <w:p w14:paraId="14ACCBB4" w14:textId="77777777" w:rsidR="00327F51" w:rsidRDefault="00327F51">
      <w:pPr>
        <w:rPr>
          <w:b/>
        </w:rPr>
      </w:pPr>
      <w:r>
        <w:rPr>
          <w:b/>
          <w:noProof/>
        </w:rPr>
        <w:drawing>
          <wp:inline distT="0" distB="0" distL="0" distR="0" wp14:anchorId="04E06935" wp14:editId="3030BF8A">
            <wp:extent cx="5932805" cy="44183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441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F8724" w14:textId="77777777" w:rsidR="00327F51" w:rsidRDefault="00327F51">
      <w:pPr>
        <w:rPr>
          <w:b/>
        </w:rPr>
      </w:pPr>
    </w:p>
    <w:p w14:paraId="22C0463F" w14:textId="77777777" w:rsidR="00327F51" w:rsidRDefault="00327F51">
      <w:pPr>
        <w:rPr>
          <w:b/>
        </w:rPr>
      </w:pPr>
    </w:p>
    <w:p w14:paraId="4553B461" w14:textId="6759BC72" w:rsidR="00327F51" w:rsidRDefault="00DC140B">
      <w:pPr>
        <w:rPr>
          <w:b/>
        </w:rPr>
      </w:pPr>
      <w:r>
        <w:rPr>
          <w:b/>
        </w:rPr>
        <w:t xml:space="preserve">Each </w:t>
      </w:r>
      <w:proofErr w:type="gramStart"/>
      <w:r>
        <w:rPr>
          <w:b/>
        </w:rPr>
        <w:t>clusters</w:t>
      </w:r>
      <w:proofErr w:type="gramEnd"/>
      <w:r>
        <w:rPr>
          <w:b/>
        </w:rPr>
        <w:t xml:space="preserve"> are defined here. However, half of it has </w:t>
      </w:r>
      <w:proofErr w:type="gramStart"/>
      <w:r>
        <w:rPr>
          <w:b/>
        </w:rPr>
        <w:t>really good</w:t>
      </w:r>
      <w:proofErr w:type="gramEnd"/>
      <w:r>
        <w:rPr>
          <w:b/>
        </w:rPr>
        <w:t xml:space="preserve"> visualisations of clusters (e.g. first two rows)</w:t>
      </w:r>
    </w:p>
    <w:p w14:paraId="789F3FBF" w14:textId="02F8279C" w:rsidR="00DC140B" w:rsidRDefault="00DC140B">
      <w:pPr>
        <w:rPr>
          <w:b/>
        </w:rPr>
      </w:pPr>
      <w:r>
        <w:rPr>
          <w:b/>
        </w:rPr>
        <w:t>But as rows go down, it is harder to visualize and distinguish each cluster</w:t>
      </w:r>
      <w:bookmarkStart w:id="0" w:name="_GoBack"/>
      <w:bookmarkEnd w:id="0"/>
    </w:p>
    <w:p w14:paraId="373BD0BE" w14:textId="77777777" w:rsidR="00327F51" w:rsidRDefault="00327F51">
      <w:pPr>
        <w:rPr>
          <w:b/>
        </w:rPr>
      </w:pPr>
    </w:p>
    <w:p w14:paraId="0CC3EB42" w14:textId="77777777" w:rsidR="00327F51" w:rsidRDefault="00327F51">
      <w:pPr>
        <w:rPr>
          <w:b/>
        </w:rPr>
      </w:pPr>
    </w:p>
    <w:p w14:paraId="5324FB79" w14:textId="77777777" w:rsidR="00327F51" w:rsidRDefault="00327F51">
      <w:pPr>
        <w:rPr>
          <w:b/>
        </w:rPr>
      </w:pPr>
    </w:p>
    <w:p w14:paraId="4CD02926" w14:textId="77777777" w:rsidR="00327F51" w:rsidRDefault="00327F51">
      <w:pPr>
        <w:rPr>
          <w:b/>
        </w:rPr>
      </w:pPr>
    </w:p>
    <w:p w14:paraId="68C768A0" w14:textId="77777777" w:rsidR="00327F51" w:rsidRDefault="00327F51">
      <w:pPr>
        <w:rPr>
          <w:b/>
        </w:rPr>
      </w:pPr>
    </w:p>
    <w:p w14:paraId="4505A973" w14:textId="77777777" w:rsidR="00327F51" w:rsidRDefault="00327F51">
      <w:pPr>
        <w:rPr>
          <w:b/>
        </w:rPr>
      </w:pPr>
    </w:p>
    <w:p w14:paraId="05428D21" w14:textId="77777777" w:rsidR="00327F51" w:rsidRDefault="00327F51">
      <w:pPr>
        <w:rPr>
          <w:b/>
        </w:rPr>
      </w:pPr>
    </w:p>
    <w:p w14:paraId="652CD120" w14:textId="77777777" w:rsidR="00327F51" w:rsidRDefault="00327F51">
      <w:pPr>
        <w:rPr>
          <w:b/>
        </w:rPr>
      </w:pPr>
    </w:p>
    <w:p w14:paraId="072072C6" w14:textId="77777777" w:rsidR="00274193" w:rsidRDefault="00274193" w:rsidP="00274193"/>
    <w:p w14:paraId="02DFC7D6" w14:textId="77777777" w:rsidR="00274193" w:rsidRDefault="00274193" w:rsidP="00274193">
      <w:pPr>
        <w:rPr>
          <w:b/>
        </w:rPr>
      </w:pPr>
      <w:r>
        <w:rPr>
          <w:b/>
        </w:rPr>
        <w:t>Sales Removed</w:t>
      </w:r>
    </w:p>
    <w:p w14:paraId="5E020F2B" w14:textId="77777777" w:rsidR="00274193" w:rsidRDefault="00274193" w:rsidP="00274193">
      <w:pPr>
        <w:rPr>
          <w:b/>
        </w:rPr>
      </w:pPr>
      <w:r>
        <w:rPr>
          <w:b/>
          <w:noProof/>
        </w:rPr>
        <w:drawing>
          <wp:inline distT="0" distB="0" distL="0" distR="0" wp14:anchorId="5930EE31" wp14:editId="452EBE91">
            <wp:extent cx="5939790" cy="5449570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44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0CC7D5" w14:textId="707FF181" w:rsidR="00274193" w:rsidRDefault="007613F6" w:rsidP="00274193">
      <w:pPr>
        <w:rPr>
          <w:b/>
        </w:rPr>
      </w:pPr>
      <w:r>
        <w:rPr>
          <w:b/>
        </w:rPr>
        <w:t xml:space="preserve">Clusters are easier to visualize in </w:t>
      </w:r>
      <w:proofErr w:type="gramStart"/>
      <w:r>
        <w:rPr>
          <w:b/>
        </w:rPr>
        <w:t>here,</w:t>
      </w:r>
      <w:proofErr w:type="gramEnd"/>
      <w:r>
        <w:rPr>
          <w:b/>
        </w:rPr>
        <w:t xml:space="preserve"> every cluster is mostly visible and we can clearly identify each clusters</w:t>
      </w:r>
    </w:p>
    <w:p w14:paraId="555AED60" w14:textId="77777777" w:rsidR="00274193" w:rsidRDefault="00274193" w:rsidP="00274193">
      <w:pPr>
        <w:rPr>
          <w:b/>
        </w:rPr>
      </w:pPr>
    </w:p>
    <w:p w14:paraId="1C516228" w14:textId="77777777" w:rsidR="00274193" w:rsidRDefault="00274193" w:rsidP="00274193">
      <w:pPr>
        <w:rPr>
          <w:b/>
        </w:rPr>
      </w:pPr>
    </w:p>
    <w:p w14:paraId="792F49AE" w14:textId="77777777" w:rsidR="00274193" w:rsidRDefault="00274193" w:rsidP="00274193">
      <w:pPr>
        <w:rPr>
          <w:b/>
        </w:rPr>
      </w:pPr>
    </w:p>
    <w:p w14:paraId="262A9E69" w14:textId="77777777" w:rsidR="00274193" w:rsidRDefault="00274193" w:rsidP="00274193">
      <w:pPr>
        <w:rPr>
          <w:b/>
        </w:rPr>
      </w:pPr>
    </w:p>
    <w:p w14:paraId="4C0BE1E8" w14:textId="77777777" w:rsidR="00274193" w:rsidRDefault="00274193" w:rsidP="00274193">
      <w:pPr>
        <w:rPr>
          <w:b/>
        </w:rPr>
      </w:pPr>
    </w:p>
    <w:p w14:paraId="7EE67138" w14:textId="77777777" w:rsidR="00274193" w:rsidRPr="00327F51" w:rsidRDefault="00274193" w:rsidP="00274193">
      <w:pPr>
        <w:rPr>
          <w:b/>
        </w:rPr>
      </w:pPr>
    </w:p>
    <w:p w14:paraId="69927FC8" w14:textId="77777777" w:rsidR="00327F51" w:rsidRPr="00327F51" w:rsidRDefault="00327F51">
      <w:pPr>
        <w:rPr>
          <w:b/>
        </w:rPr>
      </w:pPr>
      <w:r>
        <w:rPr>
          <w:b/>
        </w:rPr>
        <w:t>Annual Sales</w:t>
      </w:r>
      <w:r>
        <w:rPr>
          <w:b/>
        </w:rPr>
        <w:t xml:space="preserve"> &amp; Investment Removed</w:t>
      </w:r>
    </w:p>
    <w:p w14:paraId="343D0109" w14:textId="77777777" w:rsidR="00327F51" w:rsidRDefault="00327F51">
      <w:r>
        <w:rPr>
          <w:noProof/>
        </w:rPr>
        <w:drawing>
          <wp:inline distT="0" distB="0" distL="0" distR="0" wp14:anchorId="2D51A8AD" wp14:editId="30C0D32F">
            <wp:extent cx="5939790" cy="5340350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34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5D86E5" w14:textId="77777777" w:rsidR="00327F51" w:rsidRDefault="00327F51"/>
    <w:p w14:paraId="560CC3C0" w14:textId="05C36BC3" w:rsidR="00327F51" w:rsidRPr="00327F51" w:rsidRDefault="00327F51">
      <w:pPr>
        <w:rPr>
          <w:b/>
        </w:rPr>
      </w:pPr>
      <w:r>
        <w:rPr>
          <w:b/>
        </w:rPr>
        <w:t xml:space="preserve">This Clustering model is </w:t>
      </w:r>
      <w:r w:rsidR="005B2043">
        <w:rPr>
          <w:b/>
        </w:rPr>
        <w:t>the worst</w:t>
      </w:r>
      <w:r>
        <w:rPr>
          <w:b/>
        </w:rPr>
        <w:t xml:space="preserve">, has the lowest intra-cluster distance </w:t>
      </w:r>
      <w:proofErr w:type="gramStart"/>
      <w:r>
        <w:rPr>
          <w:b/>
        </w:rPr>
        <w:t>and also</w:t>
      </w:r>
      <w:proofErr w:type="gramEnd"/>
      <w:r>
        <w:rPr>
          <w:b/>
        </w:rPr>
        <w:t xml:space="preserve">, you can’t get </w:t>
      </w:r>
      <w:r w:rsidR="00D43708">
        <w:rPr>
          <w:b/>
        </w:rPr>
        <w:t xml:space="preserve">much </w:t>
      </w:r>
      <w:r>
        <w:rPr>
          <w:b/>
        </w:rPr>
        <w:t>out of this. Except lower investment gets higher sales (first row 2</w:t>
      </w:r>
      <w:r w:rsidRPr="00327F51">
        <w:rPr>
          <w:b/>
          <w:vertAlign w:val="superscript"/>
        </w:rPr>
        <w:t>nd</w:t>
      </w:r>
      <w:r>
        <w:rPr>
          <w:b/>
        </w:rPr>
        <w:t xml:space="preserve"> column)</w:t>
      </w:r>
    </w:p>
    <w:p w14:paraId="42BE7E4F" w14:textId="77777777" w:rsidR="00327F51" w:rsidRDefault="00327F51"/>
    <w:p w14:paraId="21006335" w14:textId="77777777" w:rsidR="00327F51" w:rsidRDefault="00327F51"/>
    <w:p w14:paraId="26EABF2C" w14:textId="77777777" w:rsidR="00327F51" w:rsidRDefault="00327F51"/>
    <w:p w14:paraId="16B4C970" w14:textId="77777777" w:rsidR="00327F51" w:rsidRDefault="00327F51"/>
    <w:p w14:paraId="30A087FC" w14:textId="77777777" w:rsidR="00327F51" w:rsidRDefault="00327F51"/>
    <w:p w14:paraId="198D8E2A" w14:textId="77777777" w:rsidR="00327F51" w:rsidRPr="00327F51" w:rsidRDefault="00327F51">
      <w:pPr>
        <w:rPr>
          <w:b/>
        </w:rPr>
      </w:pPr>
    </w:p>
    <w:sectPr w:rsidR="00327F51" w:rsidRPr="00327F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GysDSxMLIwNTQ3t7RQ0lEKTi0uzszPAykwrAUAt+hpXSwAAAA="/>
  </w:docVars>
  <w:rsids>
    <w:rsidRoot w:val="00327F51"/>
    <w:rsid w:val="002207AF"/>
    <w:rsid w:val="00274193"/>
    <w:rsid w:val="002D6A73"/>
    <w:rsid w:val="00327F51"/>
    <w:rsid w:val="005B2043"/>
    <w:rsid w:val="007613F6"/>
    <w:rsid w:val="008B144F"/>
    <w:rsid w:val="00D43708"/>
    <w:rsid w:val="00DC1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FEAD"/>
  <w15:chartTrackingRefBased/>
  <w15:docId w15:val="{102E8ACC-693F-4CFC-A57F-63A8ABF98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27F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1E5003-DFC6-4D3B-8905-2BD51A58D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yeon Kim</dc:creator>
  <cp:keywords/>
  <dc:description/>
  <cp:lastModifiedBy>Donghyeon Kim</cp:lastModifiedBy>
  <cp:revision>7</cp:revision>
  <dcterms:created xsi:type="dcterms:W3CDTF">2018-10-17T22:21:00Z</dcterms:created>
  <dcterms:modified xsi:type="dcterms:W3CDTF">2018-10-17T22:39:00Z</dcterms:modified>
</cp:coreProperties>
</file>